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50A81" w14:textId="77777777" w:rsidR="0086703E" w:rsidRDefault="0086703E" w:rsidP="00BE63A9">
      <w:pPr>
        <w:jc w:val="center"/>
        <w:rPr>
          <w:rFonts w:ascii="Arial" w:hAnsi="Arial" w:cs="Arial"/>
          <w:b/>
          <w:sz w:val="24"/>
          <w:szCs w:val="24"/>
        </w:rPr>
      </w:pPr>
    </w:p>
    <w:p w14:paraId="79162255" w14:textId="125C765A" w:rsidR="00BE63A9" w:rsidRPr="00C20F21" w:rsidRDefault="004E77EA" w:rsidP="00BE63A9">
      <w:pPr>
        <w:jc w:val="center"/>
        <w:rPr>
          <w:rFonts w:ascii="Arial" w:hAnsi="Arial" w:cs="Arial"/>
          <w:sz w:val="24"/>
          <w:szCs w:val="24"/>
        </w:rPr>
      </w:pPr>
      <w:r w:rsidRPr="00C20F21">
        <w:rPr>
          <w:rFonts w:ascii="Arial" w:hAnsi="Arial" w:cs="Arial"/>
          <w:b/>
          <w:sz w:val="24"/>
          <w:szCs w:val="24"/>
        </w:rPr>
        <w:t xml:space="preserve">Título: </w:t>
      </w:r>
      <w:r w:rsidR="00295F07" w:rsidRPr="00C20F21">
        <w:rPr>
          <w:rFonts w:ascii="Arial" w:hAnsi="Arial" w:cs="Arial"/>
          <w:b/>
          <w:sz w:val="24"/>
          <w:szCs w:val="24"/>
        </w:rPr>
        <w:t>INSERIR AQUI O TÍTULO DO RESUMO, EM NEGRITO, CAIXA ALTA E CENTRALIZADO</w:t>
      </w:r>
    </w:p>
    <w:p w14:paraId="79162256" w14:textId="1C8140FF" w:rsidR="004E77EA" w:rsidRPr="00C20F21" w:rsidRDefault="004E77EA" w:rsidP="009077C1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79162257" w14:textId="741EFAD7" w:rsidR="004E77EA" w:rsidRPr="00C20F21" w:rsidRDefault="004E77EA" w:rsidP="00BE63A9">
      <w:pPr>
        <w:rPr>
          <w:rFonts w:ascii="Arial" w:hAnsi="Arial" w:cs="Arial"/>
          <w:b/>
          <w:sz w:val="24"/>
          <w:szCs w:val="24"/>
        </w:rPr>
      </w:pPr>
      <w:r w:rsidRPr="00C20F21">
        <w:rPr>
          <w:rFonts w:ascii="Arial" w:hAnsi="Arial" w:cs="Arial"/>
          <w:b/>
          <w:sz w:val="24"/>
          <w:szCs w:val="24"/>
        </w:rPr>
        <w:t xml:space="preserve">Autores: </w:t>
      </w:r>
      <w:r w:rsidR="00295F07" w:rsidRPr="00C20F21">
        <w:rPr>
          <w:rFonts w:ascii="Arial" w:hAnsi="Arial" w:cs="Arial"/>
          <w:sz w:val="24"/>
          <w:szCs w:val="24"/>
        </w:rPr>
        <w:t xml:space="preserve">Inserir aqui os autores do trabalho, com os nomes separados por ponto-e-vírgula </w:t>
      </w:r>
      <w:proofErr w:type="gramStart"/>
      <w:r w:rsidR="00295F07" w:rsidRPr="00C20F21">
        <w:rPr>
          <w:rFonts w:ascii="Arial" w:hAnsi="Arial" w:cs="Arial"/>
          <w:sz w:val="24"/>
          <w:szCs w:val="24"/>
        </w:rPr>
        <w:t xml:space="preserve">( </w:t>
      </w:r>
      <w:r w:rsidR="00295F07" w:rsidRPr="00C20F21">
        <w:rPr>
          <w:rFonts w:ascii="Arial" w:eastAsia="Segoe UI Emoji" w:hAnsi="Arial" w:cs="Arial"/>
          <w:sz w:val="24"/>
          <w:szCs w:val="24"/>
        </w:rPr>
        <w:t>;</w:t>
      </w:r>
      <w:proofErr w:type="gramEnd"/>
      <w:r w:rsidR="00295F07" w:rsidRPr="00C20F21">
        <w:rPr>
          <w:rFonts w:ascii="Arial" w:eastAsia="Segoe UI Emoji" w:hAnsi="Arial" w:cs="Arial"/>
          <w:sz w:val="24"/>
          <w:szCs w:val="24"/>
        </w:rPr>
        <w:t xml:space="preserve"> ).</w:t>
      </w:r>
    </w:p>
    <w:p w14:paraId="79162258" w14:textId="0FAB3470" w:rsidR="009077C1" w:rsidRPr="00C20F21" w:rsidRDefault="009077C1" w:rsidP="009077C1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79162259" w14:textId="638A1159" w:rsidR="004E77EA" w:rsidRPr="00C20F21" w:rsidRDefault="00BE63A9" w:rsidP="009077C1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C20F21">
        <w:rPr>
          <w:rFonts w:ascii="Arial" w:hAnsi="Arial" w:cs="Arial"/>
          <w:b/>
          <w:sz w:val="24"/>
          <w:szCs w:val="24"/>
        </w:rPr>
        <w:t xml:space="preserve">Instituição: </w:t>
      </w:r>
      <w:r w:rsidR="00295F07" w:rsidRPr="00C20F21">
        <w:rPr>
          <w:rFonts w:ascii="Arial" w:hAnsi="Arial" w:cs="Arial"/>
          <w:sz w:val="24"/>
          <w:szCs w:val="24"/>
        </w:rPr>
        <w:t>Inserir aqui a Instituição responsável pelo trabalho, com a localização (cidade e estado).</w:t>
      </w:r>
    </w:p>
    <w:p w14:paraId="7916225A" w14:textId="77777777" w:rsidR="004E77EA" w:rsidRPr="00C20F21" w:rsidRDefault="004E77EA" w:rsidP="009077C1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7916225B" w14:textId="77777777" w:rsidR="009077C1" w:rsidRPr="00C20F21" w:rsidRDefault="009077C1" w:rsidP="009077C1">
      <w:pPr>
        <w:spacing w:after="0"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7916225C" w14:textId="40652371" w:rsidR="00BE63A9" w:rsidRPr="00C20F21" w:rsidRDefault="004E77EA" w:rsidP="00BE63A9">
      <w:pPr>
        <w:jc w:val="both"/>
        <w:rPr>
          <w:rFonts w:ascii="Arial" w:hAnsi="Arial" w:cs="Arial"/>
          <w:sz w:val="24"/>
          <w:szCs w:val="24"/>
        </w:rPr>
      </w:pPr>
      <w:r w:rsidRPr="00C20F21">
        <w:rPr>
          <w:rFonts w:ascii="Arial" w:hAnsi="Arial" w:cs="Arial"/>
          <w:b/>
          <w:sz w:val="24"/>
          <w:szCs w:val="24"/>
        </w:rPr>
        <w:t xml:space="preserve">Resumo: </w:t>
      </w:r>
      <w:r w:rsidR="00295F07" w:rsidRPr="00C20F21">
        <w:rPr>
          <w:rFonts w:ascii="Arial" w:hAnsi="Arial" w:cs="Arial"/>
          <w:bCs/>
          <w:sz w:val="24"/>
          <w:szCs w:val="24"/>
        </w:rPr>
        <w:t xml:space="preserve">O resumo deve ser escrito em um parágrafo único, abordando os tópicos: introdução, objetivos, </w:t>
      </w:r>
      <w:r w:rsidR="00753249">
        <w:rPr>
          <w:rFonts w:ascii="Arial" w:hAnsi="Arial" w:cs="Arial"/>
          <w:bCs/>
          <w:sz w:val="24"/>
          <w:szCs w:val="24"/>
        </w:rPr>
        <w:t>materiais e métodos,</w:t>
      </w:r>
      <w:r w:rsidR="00295F07" w:rsidRPr="00C20F21">
        <w:rPr>
          <w:rFonts w:ascii="Arial" w:hAnsi="Arial" w:cs="Arial"/>
          <w:bCs/>
          <w:sz w:val="24"/>
          <w:szCs w:val="24"/>
        </w:rPr>
        <w:t xml:space="preserve"> resultados e conclusão. O resumo deve conter</w:t>
      </w:r>
      <w:r w:rsidR="00753249">
        <w:rPr>
          <w:rFonts w:ascii="Arial" w:hAnsi="Arial" w:cs="Arial"/>
          <w:bCs/>
          <w:sz w:val="24"/>
          <w:szCs w:val="24"/>
        </w:rPr>
        <w:t xml:space="preserve"> entre 200 a </w:t>
      </w:r>
      <w:r w:rsidR="00295F07" w:rsidRPr="00C20F21">
        <w:rPr>
          <w:rFonts w:ascii="Arial" w:hAnsi="Arial" w:cs="Arial"/>
          <w:bCs/>
          <w:sz w:val="24"/>
          <w:szCs w:val="24"/>
        </w:rPr>
        <w:t xml:space="preserve">250 palavras ou 2000 caracteres. </w:t>
      </w:r>
    </w:p>
    <w:p w14:paraId="7916225D" w14:textId="77777777" w:rsidR="009077C1" w:rsidRPr="00C20F21" w:rsidRDefault="009077C1" w:rsidP="009077C1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7916225E" w14:textId="5C1C52DB" w:rsidR="004E77EA" w:rsidRPr="00C20F21" w:rsidRDefault="004E77EA" w:rsidP="009077C1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C20F21">
        <w:rPr>
          <w:rFonts w:ascii="Arial" w:hAnsi="Arial" w:cs="Arial"/>
          <w:b/>
          <w:sz w:val="24"/>
          <w:szCs w:val="24"/>
        </w:rPr>
        <w:t xml:space="preserve">Palavras-chave: </w:t>
      </w:r>
      <w:r w:rsidR="00295F07" w:rsidRPr="00C20F21">
        <w:rPr>
          <w:rFonts w:ascii="Arial" w:hAnsi="Arial" w:cs="Arial"/>
          <w:sz w:val="24"/>
          <w:szCs w:val="24"/>
        </w:rPr>
        <w:t>inserir de 3 a 5 palavras chaves, separadas por vírgula.</w:t>
      </w:r>
    </w:p>
    <w:p w14:paraId="7916225F" w14:textId="13733A9F" w:rsidR="004E77EA" w:rsidRPr="00B32B67" w:rsidRDefault="004E77EA" w:rsidP="009077C1">
      <w:pP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469CA048" w14:textId="0797B536" w:rsidR="00B32B67" w:rsidRPr="00B32B67" w:rsidRDefault="00B32B67" w:rsidP="009077C1">
      <w:pPr>
        <w:spacing w:after="0" w:line="240" w:lineRule="auto"/>
        <w:contextualSpacing/>
        <w:rPr>
          <w:rFonts w:ascii="Arial" w:hAnsi="Arial" w:cs="Arial"/>
          <w:bCs/>
          <w:sz w:val="24"/>
          <w:szCs w:val="24"/>
        </w:rPr>
      </w:pPr>
      <w:r w:rsidRPr="00B32B67">
        <w:rPr>
          <w:rFonts w:ascii="Arial" w:hAnsi="Arial" w:cs="Arial"/>
          <w:b/>
          <w:sz w:val="24"/>
          <w:szCs w:val="24"/>
        </w:rPr>
        <w:t>Link do vídeo:</w:t>
      </w:r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o vídeo deve conter até 10 minutos e ser adicionado ao Youtube.</w:t>
      </w:r>
    </w:p>
    <w:p w14:paraId="297C3E15" w14:textId="07A8D216" w:rsidR="00703478" w:rsidRDefault="00703478"/>
    <w:sectPr w:rsidR="00703478" w:rsidSect="00703478">
      <w:headerReference w:type="default" r:id="rId7"/>
      <w:pgSz w:w="11906" w:h="16838"/>
      <w:pgMar w:top="1417" w:right="1701" w:bottom="1417" w:left="1701" w:header="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0EED8" w14:textId="77777777" w:rsidR="009B3BB3" w:rsidRDefault="009B3BB3" w:rsidP="00703478">
      <w:pPr>
        <w:spacing w:after="0" w:line="240" w:lineRule="auto"/>
      </w:pPr>
      <w:r>
        <w:separator/>
      </w:r>
    </w:p>
  </w:endnote>
  <w:endnote w:type="continuationSeparator" w:id="0">
    <w:p w14:paraId="37BB186C" w14:textId="77777777" w:rsidR="009B3BB3" w:rsidRDefault="009B3BB3" w:rsidP="00703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09D98F" w14:textId="77777777" w:rsidR="009B3BB3" w:rsidRDefault="009B3BB3" w:rsidP="00703478">
      <w:pPr>
        <w:spacing w:after="0" w:line="240" w:lineRule="auto"/>
      </w:pPr>
      <w:r>
        <w:separator/>
      </w:r>
    </w:p>
  </w:footnote>
  <w:footnote w:type="continuationSeparator" w:id="0">
    <w:p w14:paraId="13317298" w14:textId="77777777" w:rsidR="009B3BB3" w:rsidRDefault="009B3BB3" w:rsidP="00703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DC607" w14:textId="18D006F5" w:rsidR="00703478" w:rsidRDefault="009B3BB3">
    <w:pPr>
      <w:pStyle w:val="Cabealho"/>
    </w:pPr>
    <w:r>
      <w:rPr>
        <w:noProof/>
      </w:rPr>
      <w:pict w14:anchorId="2D75BC9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594.35pt;height:134.1pt;z-index:251659264;mso-position-horizontal:center;mso-position-horizontal-relative:text;mso-position-vertical:absolute;mso-position-vertical-relative:text" o:allowoverlap="f">
          <v:imagedata r:id="rId1" o:title="4404_topo_word_simposio_online_liips (1)"/>
          <w10:wrap type="squar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bAwtjQ2MjI3NzNQ0lEKTi0uzszPAykwrAUAC7+o3CwAAAA="/>
  </w:docVars>
  <w:rsids>
    <w:rsidRoot w:val="004E77EA"/>
    <w:rsid w:val="0006069C"/>
    <w:rsid w:val="00270D7C"/>
    <w:rsid w:val="00295F07"/>
    <w:rsid w:val="0032771B"/>
    <w:rsid w:val="004E77EA"/>
    <w:rsid w:val="004F57E0"/>
    <w:rsid w:val="00601978"/>
    <w:rsid w:val="00703478"/>
    <w:rsid w:val="00751E62"/>
    <w:rsid w:val="00753249"/>
    <w:rsid w:val="0086703E"/>
    <w:rsid w:val="008C5403"/>
    <w:rsid w:val="009077C1"/>
    <w:rsid w:val="00924BEC"/>
    <w:rsid w:val="009B3BB3"/>
    <w:rsid w:val="00B32B67"/>
    <w:rsid w:val="00BE63A9"/>
    <w:rsid w:val="00C20F21"/>
    <w:rsid w:val="00C720BE"/>
    <w:rsid w:val="00CF14F8"/>
    <w:rsid w:val="00DC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9162254"/>
  <w15:docId w15:val="{DEDA7A9B-9405-48BB-AC2B-CCF6A4D1C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7EA"/>
    <w:rPr>
      <w:rFonts w:ascii="Calibri" w:eastAsia="Calibri" w:hAnsi="Calibri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4E77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E77EA"/>
    <w:rPr>
      <w:rFonts w:ascii="Tahoma" w:eastAsia="Calibri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70347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03478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70347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03478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9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ABFB7-1755-4A2D-9808-0B11A5A5C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lvano</dc:creator>
  <cp:lastModifiedBy>Braulio Henrique Magnani Branco</cp:lastModifiedBy>
  <cp:revision>2</cp:revision>
  <dcterms:created xsi:type="dcterms:W3CDTF">2020-09-30T12:01:00Z</dcterms:created>
  <dcterms:modified xsi:type="dcterms:W3CDTF">2020-09-30T12:01:00Z</dcterms:modified>
</cp:coreProperties>
</file>